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agdalen Kmiec</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gdale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miec</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07 N. Maple Prospect Heights 6007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akmiec@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707772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ssimo</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16/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Tulliana Torr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7/2021</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